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GCNA network statistics by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work corre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ed females 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ed males 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modules (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modules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20:39:58Z</dcterms:created>
  <dcterms:modified xsi:type="dcterms:W3CDTF">2025-06-12T20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